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2627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4FE03DDB" w:rsidR="00204C9A" w:rsidRDefault="00204C9A" w:rsidP="00D43A9F">
      <w:r>
        <w:tab/>
        <w:t xml:space="preserve">It can be challenging to communicate the criticality of security to a broad organizational audience because too many experts have poorly framed the conversation in the past.  Traditional approaches describe the Internet as being full of Boogiemen, that live in basements dressed in hoodies.  They are sophisticated adversaries that will stop at nothing to exploit your website and exfiltrate the data.  From the employee perspective, this sounds </w:t>
      </w:r>
      <w:proofErr w:type="spellStart"/>
      <w:r>
        <w:t>far fetched</w:t>
      </w:r>
      <w:proofErr w:type="spellEnd"/>
      <w:r>
        <w:t xml:space="preserve"> premise to a Michael Bay film, and do not understand why they should care. Admittedly, our data is not attractive</w:t>
      </w:r>
      <w:r w:rsidR="00DF1C48">
        <w:t>,</w:t>
      </w:r>
      <w:r>
        <w:t xml:space="preserve"> so why would anyone bother to attack us?  Instead, the message should center around the risks that our software and business processes implicitly and explicitly accept.  Many risks exist within technology, though a more alarming number originate from the employees.  The employees have access to customer data, production services, and other sensitive assets.  When they fat-finger a database command, there is a chance of data corruption, and that will require a backup and restore operation.  How we prevent and recover from these negligent incidents, is fundamental to communicating why one should care and how it impacts them.</w:t>
      </w:r>
    </w:p>
    <w:p w14:paraId="36B1F5E3" w14:textId="60BB60F8" w:rsidR="00204C9A" w:rsidRDefault="00204C9A" w:rsidP="00204C9A">
      <w:pPr>
        <w:pStyle w:val="Heading2"/>
      </w:pPr>
      <w:r>
        <w:t xml:space="preserve">What is the Goal of </w:t>
      </w:r>
      <w:proofErr w:type="gramStart"/>
      <w:r>
        <w:t>Security</w:t>
      </w:r>
      <w:proofErr w:type="gramEnd"/>
    </w:p>
    <w:p w14:paraId="0F83F0C0" w14:textId="71C93AC3" w:rsidR="00204C9A" w:rsidRDefault="00204C9A" w:rsidP="00204C9A">
      <w:r>
        <w:tab/>
      </w: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or lossy.  Security protections, like Transport Layer Security (TLS), can detect the hardware failure through checksums that are visible at the application layer.  A product defect might cause a surge </w:t>
      </w:r>
      <w:r>
        <w:lastRenderedPageBreak/>
        <w:t xml:space="preserve">of traffic, and without traffic-shaping technologies result in overloading the downstream services.  Another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w:t>
      </w:r>
      <w:r w:rsidR="00DF1C48">
        <w:t>They care that the system works</w:t>
      </w:r>
      <w:r>
        <w:t>.  These scenarios hurt the reputation of the service operators and weaken the competitive position of the organization.</w:t>
      </w:r>
    </w:p>
    <w:p w14:paraId="0CEC97D7" w14:textId="0492EFCA" w:rsidR="00204C9A" w:rsidRDefault="00204C9A" w:rsidP="00204C9A">
      <w:pPr>
        <w:pStyle w:val="Heading2"/>
      </w:pPr>
      <w:r>
        <w:t xml:space="preserve">How has the perception </w:t>
      </w:r>
      <w:proofErr w:type="gramStart"/>
      <w:r>
        <w:t>evolved</w:t>
      </w:r>
      <w:proofErr w:type="gramEnd"/>
    </w:p>
    <w:p w14:paraId="1405BB61" w14:textId="48AFAAA9" w:rsidR="00204C9A" w:rsidRDefault="00D43A9F" w:rsidP="00D43A9F">
      <w:r>
        <w:tab/>
        <w:t xml:space="preserve">The attack surface of an organization has drastically evolved over the last twenty years, from a focus on attackers and technology to centering around people and processes.  Previous, the administrators could sleep comfortably, knowing that only a few people with physical access could interact with their networked topologies.  Over time the needs of these topologies grew to support complex communication systems that interact with employees, contractors, </w:t>
      </w:r>
      <w:proofErr w:type="gramStart"/>
      <w:r>
        <w:t>and also</w:t>
      </w:r>
      <w:proofErr w:type="gramEnd"/>
      <w:r>
        <w:t xml:space="preserve"> anonymous guests.  Some of these anonymous guests want to attack the corporate network, though thi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w:t>
      </w:r>
      <w:proofErr w:type="gramStart"/>
      <w:r>
        <w:t>multiple</w:t>
      </w:r>
      <w:proofErr w:type="gramEnd"/>
      <w:r>
        <w:t xml:space="preserve"> network segments.  Substantial effort goes into protecting these platforms, but little attention has considered on the other side of the equation—</w:t>
      </w:r>
      <w:proofErr w:type="gramStart"/>
      <w:r>
        <w:t>all of</w:t>
      </w:r>
      <w:proofErr w:type="gramEnd"/>
      <w:r>
        <w:t xml:space="preserve"> these people.  Modern enterprise networks have hundreds of users that are authorized to perform tasks.  When those users fail, it can be very challenging to detect, mitigate, or even control the blast </w:t>
      </w:r>
      <w:r>
        <w:lastRenderedPageBreak/>
        <w:t>radius.  This realization creates the need for security engineers to design programs that center around awareness and skepticism.</w:t>
      </w:r>
    </w:p>
    <w:p w14:paraId="1632EF9D" w14:textId="2BC17834" w:rsidR="00D43A9F" w:rsidRDefault="00D43A9F" w:rsidP="00D43A9F">
      <w:pPr>
        <w:pStyle w:val="Heading2"/>
      </w:pPr>
      <w:r>
        <w:t xml:space="preserve">Why are people now the </w:t>
      </w:r>
      <w:proofErr w:type="gramStart"/>
      <w:r>
        <w:t>focus</w:t>
      </w:r>
      <w:proofErr w:type="gramEnd"/>
    </w:p>
    <w:p w14:paraId="382D33D0" w14:textId="762A3613"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he next quarter comes from humans interacting with hostile automation, e.g., phishing attacks and malicious mobile apps, and the final quarter from erroneous behaviors.  These figures suggest that creating a more security-aware culture can remove nearly half of the attack surface and strengthen business continuity.  For instance, when network engineers understand risk management, they create features that consider scalability and availability during the design versus after the solution has failed.  It is too late to discuss service redundancies and fail-over technologies after the service is offline.  Similarly, it is too late to discuss the least privileges after a support technician accidentally corrupts customer data.</w:t>
      </w:r>
    </w:p>
    <w:p w14:paraId="276EFEFC" w14:textId="2C025B19" w:rsidR="007559D0" w:rsidRDefault="007559D0" w:rsidP="007559D0">
      <w:pPr>
        <w:pStyle w:val="Heading2"/>
      </w:pPr>
      <w:r>
        <w:t xml:space="preserve">Where do we need to protect </w:t>
      </w:r>
      <w:proofErr w:type="gramStart"/>
      <w:r>
        <w:t>people</w:t>
      </w:r>
      <w:proofErr w:type="gramEnd"/>
    </w:p>
    <w:p w14:paraId="7457D788" w14:textId="1304A1A8" w:rsidR="007559D0" w:rsidRDefault="007559D0" w:rsidP="007559D0">
      <w:r>
        <w:tab/>
      </w:r>
      <w:r>
        <w:t xml:space="preserve">Before the </w:t>
      </w:r>
      <w:r>
        <w:t>I</w:t>
      </w:r>
      <w:r>
        <w:t>nternet</w:t>
      </w:r>
      <w:r>
        <w:t>,</w:t>
      </w:r>
      <w:r>
        <w:t xml:space="preserve"> the attack surface was limited to criminals breaking down the front door and stealing the safe.  Now businesses are highly connected through always</w:t>
      </w:r>
      <w:r>
        <w:t>-</w:t>
      </w:r>
      <w:r>
        <w:t>on technologies that interact with the outside world.  Critical infrastructure, like DNS and LDAP, also resides outside of the corporate firewall creating a more abstract notion of where the network ends.</w:t>
      </w:r>
    </w:p>
    <w:p w14:paraId="0315E430" w14:textId="05134191" w:rsidR="007559D0" w:rsidRDefault="007559D0" w:rsidP="007559D0">
      <w:r>
        <w:t xml:space="preserve">Networks need to consider the impact of heterogeneous devices, that are not </w:t>
      </w:r>
      <w:r>
        <w:t>entir</w:t>
      </w:r>
      <w:r>
        <w:t>ely under the control of the administrators.</w:t>
      </w:r>
      <w:r>
        <w:t xml:space="preserve">  How many employees use VPN and communication services from their phones?  How many work laptops also surf the public Internet?  Each of these devices is only weakly protected but allowed direct access to sensitive resources.  </w:t>
      </w:r>
      <w:proofErr w:type="gramStart"/>
      <w:r>
        <w:t>Though</w:t>
      </w:r>
      <w:proofErr w:type="gramEnd"/>
      <w:r>
        <w:t xml:space="preserve"> these are not the only mechanisms to interact with the employees, they also receive emails, snail mails, voice </w:t>
      </w:r>
      <w:r>
        <w:lastRenderedPageBreak/>
        <w:t xml:space="preserve">calls, and video chats.  Each of these mediums invites attack vectors where scammers can attempt to slip unauthenticated messages.  If an attacker can </w:t>
      </w:r>
      <w:r>
        <w:t xml:space="preserve">manipulate support staff with a </w:t>
      </w:r>
      <w:proofErr w:type="gramStart"/>
      <w:r>
        <w:t>55 cent</w:t>
      </w:r>
      <w:proofErr w:type="gramEnd"/>
      <w:r>
        <w:t xml:space="preserve"> stamp and one-page letter, then why </w:t>
      </w:r>
      <w:r>
        <w:t>bother with a more complex assault?</w:t>
      </w:r>
    </w:p>
    <w:p w14:paraId="4EC70ED3" w14:textId="407CF263" w:rsidR="00695826" w:rsidRDefault="00695826" w:rsidP="00695826">
      <w:pPr>
        <w:pStyle w:val="Heading2"/>
      </w:pPr>
      <w:r>
        <w:t>Understanding STRIDE Categorizations</w:t>
      </w:r>
    </w:p>
    <w:p w14:paraId="269CAC56" w14:textId="216CDC67" w:rsidR="00695826" w:rsidRDefault="00695826" w:rsidP="00695826">
      <w:r>
        <w:tab/>
        <w:t>Demystifying security begins with a framework of categorizing different attack vectors.  STRIDE enumerates these vectors as spoofing, tampering, repudiation, information disclosure, denial of service, and elevation of privileges.  While countless examples result in these scenarios, having an awareness of their existence, causes humans to look fo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481F1C02" w:rsidR="00695826" w:rsidRDefault="00695826" w:rsidP="00695826">
            <w:pPr>
              <w:cnfStyle w:val="000000100000" w:firstRow="0" w:lastRow="0" w:firstColumn="0" w:lastColumn="0" w:oddVBand="0" w:evenVBand="0" w:oddHBand="1" w:evenHBand="0" w:firstRowFirstColumn="0" w:firstRowLastColumn="0" w:lastRowFirstColumn="0" w:lastRowLastColumn="0"/>
            </w:pPr>
            <w:r>
              <w:t>An email asks for 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0FCBE6B" w14:textId="1F613075" w:rsidR="00695826" w:rsidRDefault="00695826" w:rsidP="00695826"/>
    <w:p w14:paraId="70E6430B" w14:textId="4EC68D47" w:rsidR="00AF14C6" w:rsidRDefault="00AF14C6" w:rsidP="00AF14C6">
      <w:pPr>
        <w:pStyle w:val="Heading2"/>
      </w:pPr>
      <w:r>
        <w:t>Applying these ideas to getting free coffee</w:t>
      </w:r>
    </w:p>
    <w:p w14:paraId="3226AACB" w14:textId="6FC7640D" w:rsidR="00AF14C6" w:rsidRDefault="00AF14C6" w:rsidP="00AF14C6">
      <w:pPr>
        <w:pStyle w:val="Heading2"/>
      </w:pPr>
      <w:r>
        <w:t>Using threat modeling here</w:t>
      </w:r>
    </w:p>
    <w:p w14:paraId="4F56438D" w14:textId="1B4D26B2" w:rsidR="004439AA" w:rsidRPr="004439AA" w:rsidRDefault="004439AA" w:rsidP="004439AA">
      <w:r>
        <w:tab/>
        <w:t xml:space="preserve">Threat modeling is a methodical approach that starts with an abstract system and formally enumerates the assets, endpoints, trust boundaries, protocols, and risks.  </w:t>
      </w:r>
    </w:p>
    <w:p w14:paraId="6E8CC381" w14:textId="4B33E7F3" w:rsidR="00AF14C6" w:rsidRDefault="00AF14C6" w:rsidP="00AF14C6">
      <w:pPr>
        <w:pStyle w:val="Heading2"/>
      </w:pPr>
      <w:r>
        <w:t>Creating a Security Aware Culture</w:t>
      </w:r>
    </w:p>
    <w:p w14:paraId="2156200F" w14:textId="16790855" w:rsidR="00122417" w:rsidRPr="00122417" w:rsidRDefault="00122417" w:rsidP="006753B2">
      <w:r>
        <w:tab/>
      </w:r>
      <w:r w:rsidR="00DF1C48">
        <w:t xml:space="preserve">When an organization makes security a core pillar of their design methodology, it reduces risks and provides more reliable services.  Integrating this mindset requires a culture shift where the employees are skeptical and ask questions about “how they will ensure meeting specific </w:t>
      </w:r>
      <w:r w:rsidR="00DF1C48">
        <w:lastRenderedPageBreak/>
        <w:t xml:space="preserve">performance and reliability metrics.”  For instance, how are parameters validated and authenticated?  What mechanism is authorizing the specific action?  How will we record the action that took place?  These questions are not limited to technical systems, </w:t>
      </w:r>
      <w:proofErr w:type="gramStart"/>
      <w:r w:rsidR="00DF1C48">
        <w:t>and also</w:t>
      </w:r>
      <w:proofErr w:type="gramEnd"/>
      <w:r w:rsidR="00DF1C48">
        <w:t xml:space="preserve"> apply to interpersonal interactions.  </w:t>
      </w:r>
      <w:r w:rsidR="006753B2">
        <w:t>F</w:t>
      </w:r>
      <w:r w:rsidR="00DF1C48">
        <w:t>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their side.  Now, payments are going to the wrong place, and the business needs to work with the bank to get their money back.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57A03D06" w14:textId="5EFA9E65" w:rsidR="000A4C0B" w:rsidRPr="000A4C0B" w:rsidRDefault="000A4C0B" w:rsidP="000A4C0B">
      <w:r>
        <w:tab/>
        <w:t xml:space="preserve">The notion of a password made sense in the dark ages of MIT mainframes, where a dozen people shared a room-sized computer.  However, as the availability of digit resources has grown, the concept has become outdated.  Not wanting to let a bad idea die, password complexity policies arose requiring symbols and numbers, along with requirements to rotate passwords on a regular cadence.  End-users replied by reusing these secure passwords across multiple sites, doing minor translations such as “o” to “0,” and writing them on post-it notes.  The challenge comes from passwords are inherently difficult for humans to remember.  Instead, a security-aware culture should consider using passphrases and short sentences, as these are difficult for computers and easy for humans to remember.  Introducing Multi-Factor Authentication (MFA) can also increase security guarantees through additional dimensions of confirmation.  Single Sign-On (SSO) and Open Authentication (OAuth) both remove and create problems for the </w:t>
      </w:r>
      <w:r>
        <w:lastRenderedPageBreak/>
        <w:t xml:space="preserve">organization.  On the one hand, having a consistent identity allows the user to remember fewer passwords and increase the centralization of credentials.  However, these digital identities can accumulate baggage, as we mindlessly click through websites.  For example, a review of my personal Google account shows that three websites are authorized to access location data.  From the end-user perspective, these OAuth approval messages are more noise that is getting in the way of reading this cat article.  Perhaps </w:t>
      </w:r>
      <w:proofErr w:type="spellStart"/>
      <w:proofErr w:type="gramStart"/>
      <w:r>
        <w:t>the</w:t>
      </w:r>
      <w:proofErr w:type="spellEnd"/>
      <w:proofErr w:type="gramEnd"/>
      <w:r>
        <w:t xml:space="preserve"> should be a national review of our OAuth Day.  However, until then, training and communication about the impact of these decisions need to take place.</w:t>
      </w:r>
    </w:p>
    <w:p w14:paraId="254BA342" w14:textId="4301E96A" w:rsidR="009833DC" w:rsidRDefault="009833DC" w:rsidP="009833DC">
      <w:pPr>
        <w:pStyle w:val="Heading2"/>
      </w:pPr>
      <w:r>
        <w:t>Device Management</w:t>
      </w:r>
    </w:p>
    <w:p w14:paraId="7352C1E1" w14:textId="75A7AE87" w:rsidR="000B07CC" w:rsidRDefault="000B07CC" w:rsidP="000B07CC">
      <w:r>
        <w:tab/>
        <w:t xml:space="preserve">Mobile apps can accumulate dangerous levels of access to our devices.  Like the OAuth approval messages, users do not understand what </w:t>
      </w:r>
      <w:proofErr w:type="gramStart"/>
      <w:r>
        <w:t>these mean</w:t>
      </w:r>
      <w:proofErr w:type="gramEnd"/>
      <w:r>
        <w:t xml:space="preserve">, why would a flashlight app be malicious?  While many of these apps are </w:t>
      </w:r>
      <w:proofErr w:type="spellStart"/>
      <w:r>
        <w:t>binane</w:t>
      </w:r>
      <w:proofErr w:type="spellEnd"/>
      <w:r>
        <w:t xml:space="preserve">, others are trojan horses that will exfiltrate our contacts and other personal information.  This scenario is particularly concerning since many professionals also keep emails and sensitive documentation on the device.  Some IT departments even allow Virtual Private Network (VPN) connections, creating a direct route from the Google </w:t>
      </w:r>
      <w:proofErr w:type="spellStart"/>
      <w:r>
        <w:t>Playstore</w:t>
      </w:r>
      <w:proofErr w:type="spellEnd"/>
      <w:r>
        <w:t xml:space="preserv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6753B2">
        <w:t xml:space="preserve">  </w:t>
      </w:r>
      <w:r>
        <w:t xml:space="preserve">Patch management plays a vital aspect in preventing malicious automation from attacking our devices.  </w:t>
      </w:r>
      <w:r>
        <w:t xml:space="preserve">There needs to be repeated guidance to apply patches promptly.  </w:t>
      </w:r>
      <w:r>
        <w:t>Despite the relative simplicity of weaponizing a patch, users do not understand the risks and see it as an inconvenience.  As in many related scenarios, when security competes with convenience, there is natural friction that requires additional attention.</w:t>
      </w:r>
    </w:p>
    <w:p w14:paraId="34DFB05A" w14:textId="77777777" w:rsidR="000B07CC" w:rsidRPr="000B07CC" w:rsidRDefault="000B07CC" w:rsidP="000B07CC"/>
    <w:p w14:paraId="3CEEE95F" w14:textId="047D49E9" w:rsidR="009833DC" w:rsidRDefault="009833DC" w:rsidP="009833DC">
      <w:pPr>
        <w:pStyle w:val="Heading2"/>
      </w:pPr>
      <w:r>
        <w:t>Phishing Sites</w:t>
      </w:r>
    </w:p>
    <w:p w14:paraId="5589219F" w14:textId="23AE1A7E" w:rsidR="000B07CC" w:rsidRPr="000B07CC" w:rsidRDefault="000B07CC" w:rsidP="000B07CC">
      <w:r>
        <w:tab/>
        <w:t xml:space="preserve">Users interact with spoofed resources through cold-calling or name squatting scenarios, such as forged emails or netflix.com.evil.com.  Previous security messages tell the user to look for details, like misspellings, as evidence of being fake.  However, this implicitly implies that perfect grammar infers being real.  When users connect to websites, training has also told them to look for the security icon, but this only means the traffic is encrypted.  Without a consistent and reliable method to determine that a resource is genuine, the only alternative is skepticism.  For instance, when “your bank” calls to get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 and scroll past the advertisements to the real site.  While none of these methods are </w:t>
      </w:r>
      <w:proofErr w:type="gramStart"/>
      <w:r>
        <w:t>fool-proof</w:t>
      </w:r>
      <w:proofErr w:type="gramEnd"/>
      <w:r>
        <w:t>, they increase the odds of ending at the right location.</w:t>
      </w:r>
    </w:p>
    <w:p w14:paraId="26438554" w14:textId="693B06DF" w:rsidR="009833DC" w:rsidRDefault="009833DC" w:rsidP="009833DC">
      <w:pPr>
        <w:pStyle w:val="Heading2"/>
      </w:pPr>
      <w:r>
        <w:t>Doxing</w:t>
      </w:r>
    </w:p>
    <w:p w14:paraId="18839492" w14:textId="38110E50" w:rsidR="000B07CC" w:rsidRPr="000B07CC" w:rsidRDefault="000B07CC" w:rsidP="000B07CC">
      <w:r>
        <w:tab/>
        <w:t xml:space="preserve">Facebook and social media create significant risks to privacy and identity management.  Consider the requirements to recover a password to financial institutions; date of birth, grandparents’ names, city of birth, which school did you attend.  These facts are highly discoverable through social graphs.  Even if we do not directly share these details, our friends report metadata about themselves, and that tends to be highly correlated.  Public records also report big-ticket transactions, such as property deeds and marriage certifications, that detail other aspects of our lives.  While it can be tempting to think that my information is not essential, why would anyone target me?  This perception is inaccurate because automation allows </w:t>
      </w:r>
      <w:proofErr w:type="gramStart"/>
      <w:r>
        <w:t>third-parties</w:t>
      </w:r>
      <w:proofErr w:type="gramEnd"/>
      <w:r>
        <w:t xml:space="preserve"> </w:t>
      </w:r>
      <w:r>
        <w:lastRenderedPageBreak/>
        <w:t xml:space="preserve">to aggregate the information across a broad population.  From this vantage point, they can identify clusters of high-probability targets and go after all of them.  These attacks lead to personalized advertisements that have a higher click-through rate.  </w:t>
      </w:r>
    </w:p>
    <w:p w14:paraId="7243B88D" w14:textId="015EE8A2" w:rsidR="009833DC" w:rsidRDefault="009833DC" w:rsidP="009833DC">
      <w:pPr>
        <w:pStyle w:val="Heading2"/>
      </w:pPr>
      <w:r>
        <w:t>Untrusted Networking</w:t>
      </w:r>
    </w:p>
    <w:p w14:paraId="3A00C91D" w14:textId="6F43A7EC" w:rsidR="004C25BE" w:rsidRPr="000B07CC" w:rsidRDefault="000B07CC" w:rsidP="000B07CC">
      <w:r>
        <w:tab/>
        <w:t>A modern enterprise network has abstract borders, with users connecting from untrusted sites like coffee shops.  As the gateway to the Internet, these open hotspots are free to monitor and manipulate any unencrypted traffic that flows through them.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  Alternatively, training needs to communicate the necessity for VPN technologies as a mechanism for creating an encrypted tunnel into a trusted service.</w:t>
      </w:r>
      <w:r w:rsidR="006753B2">
        <w:t xml:space="preserve">  </w:t>
      </w:r>
      <w:r w:rsidR="004C25BE">
        <w:t>Untrusted networks are not limited to those that run on switches and routers, but also include public areas.  For example, if two employees are openly discussing trade secrets at the coffee shop, the next table over can hear them.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56D3E72A" w14:textId="253EE032" w:rsidR="009833DC" w:rsidRDefault="009833DC" w:rsidP="009833DC">
      <w:pPr>
        <w:pStyle w:val="Heading2"/>
      </w:pPr>
      <w:r>
        <w:t>Challenges with Internationalization</w:t>
      </w:r>
    </w:p>
    <w:p w14:paraId="782BA049" w14:textId="404A2D63" w:rsidR="009833DC" w:rsidRPr="009833DC" w:rsidRDefault="009833DC" w:rsidP="009833DC">
      <w:pPr>
        <w:pStyle w:val="Heading2"/>
      </w:pPr>
      <w:r>
        <w:t>Conclusion</w:t>
      </w:r>
    </w:p>
    <w:p w14:paraId="273A26E0" w14:textId="77777777" w:rsidR="00AF14C6" w:rsidRPr="00AF14C6" w:rsidRDefault="00AF14C6" w:rsidP="00AF14C6"/>
    <w:sectPr w:rsidR="00AF14C6" w:rsidRPr="00AF14C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E799B" w14:textId="77777777" w:rsidR="00D26279" w:rsidRDefault="00D26279" w:rsidP="0082223F">
      <w:pPr>
        <w:spacing w:line="240" w:lineRule="auto"/>
      </w:pPr>
      <w:r>
        <w:separator/>
      </w:r>
    </w:p>
  </w:endnote>
  <w:endnote w:type="continuationSeparator" w:id="0">
    <w:p w14:paraId="4076EAAD" w14:textId="77777777" w:rsidR="00D26279" w:rsidRDefault="00D2627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2B50D" w14:textId="77777777" w:rsidR="00D26279" w:rsidRDefault="00D26279" w:rsidP="0082223F">
      <w:pPr>
        <w:spacing w:line="240" w:lineRule="auto"/>
      </w:pPr>
      <w:r>
        <w:separator/>
      </w:r>
    </w:p>
  </w:footnote>
  <w:footnote w:type="continuationSeparator" w:id="0">
    <w:p w14:paraId="0D158A20" w14:textId="77777777" w:rsidR="00D26279" w:rsidRDefault="00D2627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A4C0B"/>
    <w:rsid w:val="000B07CC"/>
    <w:rsid w:val="00122417"/>
    <w:rsid w:val="00183597"/>
    <w:rsid w:val="00204C9A"/>
    <w:rsid w:val="002806B7"/>
    <w:rsid w:val="003C6FC3"/>
    <w:rsid w:val="003F4714"/>
    <w:rsid w:val="00401D65"/>
    <w:rsid w:val="00422337"/>
    <w:rsid w:val="004223E8"/>
    <w:rsid w:val="004439AA"/>
    <w:rsid w:val="004A784B"/>
    <w:rsid w:val="004C25BE"/>
    <w:rsid w:val="005B7079"/>
    <w:rsid w:val="006753B2"/>
    <w:rsid w:val="00695826"/>
    <w:rsid w:val="006D0176"/>
    <w:rsid w:val="006D793E"/>
    <w:rsid w:val="0073677D"/>
    <w:rsid w:val="007559D0"/>
    <w:rsid w:val="0082223F"/>
    <w:rsid w:val="008B5129"/>
    <w:rsid w:val="008F1596"/>
    <w:rsid w:val="009833DC"/>
    <w:rsid w:val="009A757D"/>
    <w:rsid w:val="00AF14C6"/>
    <w:rsid w:val="00B725D8"/>
    <w:rsid w:val="00C73692"/>
    <w:rsid w:val="00C93BB7"/>
    <w:rsid w:val="00CB25E9"/>
    <w:rsid w:val="00D26279"/>
    <w:rsid w:val="00D43A9F"/>
    <w:rsid w:val="00D75C7B"/>
    <w:rsid w:val="00D85C7B"/>
    <w:rsid w:val="00DE2224"/>
    <w:rsid w:val="00DF1C4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C07A7-A689-48A6-9E6F-02EDA19A7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2</TotalTime>
  <Pages>9</Pages>
  <Words>2254</Words>
  <Characters>128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04-12T14:41:00Z</dcterms:modified>
</cp:coreProperties>
</file>